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pPr w:leftFromText="180" w:rightFromText="180" w:horzAnchor="margin" w:tblpY="-48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510"/>
        <w:gridCol w:w="6865"/>
      </w:tblGrid>
      <w:tr w:rsidR="006C4A6D" w:rsidRPr="00332229" w:rsidTr="00AC3A1A">
        <w:trPr>
          <w:cantSplit/>
          <w:trHeight w:val="340"/>
        </w:trPr>
        <w:tc>
          <w:tcPr>
            <w:tcW w:w="3510" w:type="dxa"/>
            <w:shd w:val="clear" w:color="auto" w:fill="auto"/>
            <w:vAlign w:val="center"/>
          </w:tcPr>
          <w:p w:rsidR="006C4A6D" w:rsidRPr="004D367C" w:rsidRDefault="006C4A6D" w:rsidP="00602D80">
            <w:pPr>
              <w:pStyle w:val="ECVPersonalInfoHeading"/>
              <w:jc w:val="left"/>
              <w:rPr>
                <w:rFonts w:ascii="Times New Roman" w:hAnsi="Times New Roman" w:cs="Times New Roman"/>
                <w:b/>
                <w:color w:val="0000FF"/>
                <w:sz w:val="24"/>
              </w:rPr>
            </w:pPr>
            <w:r w:rsidRPr="004D367C">
              <w:rPr>
                <w:rFonts w:ascii="Times New Roman" w:hAnsi="Times New Roman" w:cs="Times New Roman"/>
                <w:b/>
                <w:caps w:val="0"/>
                <w:color w:val="0000FF"/>
                <w:sz w:val="24"/>
              </w:rPr>
              <w:t>PERSONAL INFORMATION</w:t>
            </w:r>
          </w:p>
        </w:tc>
        <w:tc>
          <w:tcPr>
            <w:tcW w:w="6865" w:type="dxa"/>
            <w:shd w:val="clear" w:color="auto" w:fill="auto"/>
            <w:vAlign w:val="center"/>
          </w:tcPr>
          <w:p w:rsidR="006C4A6D" w:rsidRPr="00332229" w:rsidRDefault="00A31AC6" w:rsidP="00602D80">
            <w:pPr>
              <w:pStyle w:val="ECVNameFiel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  <w:tr w:rsidR="006C4A6D" w:rsidRPr="00332229" w:rsidTr="00BC2775">
        <w:trPr>
          <w:cantSplit/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:rsidR="006C4A6D" w:rsidRPr="00332229" w:rsidRDefault="006C4A6D" w:rsidP="00602D80">
            <w:pPr>
              <w:pStyle w:val="ECVComments"/>
              <w:rPr>
                <w:rFonts w:ascii="Times New Roman" w:hAnsi="Times New Roman" w:cs="Times New Roman"/>
                <w:sz w:val="24"/>
              </w:rPr>
            </w:pPr>
          </w:p>
        </w:tc>
      </w:tr>
      <w:tr w:rsidR="006C4A6D" w:rsidRPr="00332229" w:rsidTr="00AC3A1A">
        <w:trPr>
          <w:cantSplit/>
          <w:trHeight w:val="340"/>
        </w:trPr>
        <w:tc>
          <w:tcPr>
            <w:tcW w:w="3510" w:type="dxa"/>
            <w:vMerge w:val="restart"/>
            <w:shd w:val="clear" w:color="auto" w:fill="auto"/>
          </w:tcPr>
          <w:p w:rsidR="006C4A6D" w:rsidRPr="00332229" w:rsidRDefault="006C4A6D" w:rsidP="00AE7DF5">
            <w:pPr>
              <w:pStyle w:val="ECVLeftHeading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865" w:type="dxa"/>
            <w:shd w:val="clear" w:color="auto" w:fill="auto"/>
          </w:tcPr>
          <w:p w:rsidR="006C4A6D" w:rsidRPr="00332229" w:rsidRDefault="000F2CAB" w:rsidP="00602D80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6192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0" b="0"/>
                  <wp:wrapSquare wrapText="bothSides"/>
                  <wp:docPr id="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6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</w:t>
            </w:r>
            <w:r w:rsidR="006B00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9E6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s</w:t>
            </w:r>
          </w:p>
        </w:tc>
      </w:tr>
      <w:tr w:rsidR="006C4A6D" w:rsidRPr="00332229" w:rsidTr="00AC3A1A">
        <w:trPr>
          <w:cantSplit/>
          <w:trHeight w:val="340"/>
        </w:trPr>
        <w:tc>
          <w:tcPr>
            <w:tcW w:w="3510" w:type="dxa"/>
            <w:vMerge/>
            <w:shd w:val="clear" w:color="auto" w:fill="auto"/>
          </w:tcPr>
          <w:p w:rsidR="006C4A6D" w:rsidRPr="00332229" w:rsidRDefault="006C4A6D" w:rsidP="00602D8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865" w:type="dxa"/>
            <w:shd w:val="clear" w:color="auto" w:fill="auto"/>
          </w:tcPr>
          <w:p w:rsidR="006C4A6D" w:rsidRPr="00332229" w:rsidRDefault="000F2CAB" w:rsidP="00602D80">
            <w:pPr>
              <w:pStyle w:val="ECVContactDetails1"/>
              <w:tabs>
                <w:tab w:val="right" w:pos="821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8240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0" b="0"/>
                  <wp:wrapSquare wrapText="bothSides"/>
                  <wp:docPr id="1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4A6D"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5E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</w:t>
            </w:r>
            <w:r w:rsidR="00E40A2F" w:rsidRPr="003322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29540" cy="1295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4EE8"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</w:p>
        </w:tc>
      </w:tr>
      <w:tr w:rsidR="006C4A6D" w:rsidRPr="00332229" w:rsidTr="00AC3A1A">
        <w:trPr>
          <w:cantSplit/>
          <w:trHeight w:val="340"/>
        </w:trPr>
        <w:tc>
          <w:tcPr>
            <w:tcW w:w="3510" w:type="dxa"/>
            <w:vMerge/>
            <w:shd w:val="clear" w:color="auto" w:fill="auto"/>
          </w:tcPr>
          <w:p w:rsidR="006C4A6D" w:rsidRPr="00332229" w:rsidRDefault="006C4A6D" w:rsidP="00602D8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865" w:type="dxa"/>
            <w:shd w:val="clear" w:color="auto" w:fill="auto"/>
            <w:vAlign w:val="center"/>
          </w:tcPr>
          <w:p w:rsidR="006C4A6D" w:rsidRPr="00332229" w:rsidRDefault="000F2CAB" w:rsidP="00602D80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721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0" b="0"/>
                  <wp:wrapSquare wrapText="bothSides"/>
                  <wp:docPr id="1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69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</w:tr>
      <w:tr w:rsidR="006C4A6D" w:rsidRPr="00332229" w:rsidTr="00AC3A1A">
        <w:trPr>
          <w:cantSplit/>
          <w:trHeight w:val="340"/>
        </w:trPr>
        <w:tc>
          <w:tcPr>
            <w:tcW w:w="3510" w:type="dxa"/>
            <w:vMerge/>
            <w:shd w:val="clear" w:color="auto" w:fill="auto"/>
          </w:tcPr>
          <w:p w:rsidR="006C4A6D" w:rsidRPr="00332229" w:rsidRDefault="006C4A6D" w:rsidP="00602D8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865" w:type="dxa"/>
            <w:shd w:val="clear" w:color="auto" w:fill="auto"/>
          </w:tcPr>
          <w:p w:rsidR="006C4A6D" w:rsidRPr="00332229" w:rsidRDefault="00B314E6" w:rsidP="00602D80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Gender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96983">
              <w:rPr>
                <w:rStyle w:val="ECVContactDetails"/>
                <w:rFonts w:ascii="Times New Roman" w:hAnsi="Times New Roman" w:cs="Times New Roman"/>
                <w:sz w:val="24"/>
                <w:szCs w:val="24"/>
              </w:rPr>
              <w:t>userGender</w:t>
            </w:r>
            <w:proofErr w:type="spellEnd"/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| Date of birth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69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B</w:t>
            </w: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| Nationality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19B8" w:rsidRPr="006C599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Nationality</w:t>
            </w:r>
            <w:proofErr w:type="spellEnd"/>
          </w:p>
        </w:tc>
      </w:tr>
      <w:tr w:rsidR="006C4A6D" w:rsidRPr="00332229" w:rsidTr="00AC3A1A">
        <w:trPr>
          <w:cantSplit/>
          <w:trHeight w:val="340"/>
        </w:trPr>
        <w:tc>
          <w:tcPr>
            <w:tcW w:w="3510" w:type="dxa"/>
            <w:vMerge/>
            <w:shd w:val="clear" w:color="auto" w:fill="auto"/>
          </w:tcPr>
          <w:p w:rsidR="006C4A6D" w:rsidRPr="00332229" w:rsidRDefault="006C4A6D" w:rsidP="00602D80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865" w:type="dxa"/>
            <w:shd w:val="clear" w:color="auto" w:fill="auto"/>
          </w:tcPr>
          <w:p w:rsidR="006C4A6D" w:rsidRPr="00332229" w:rsidRDefault="006C4A6D" w:rsidP="00602D80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736DA" w:rsidRDefault="006736DA" w:rsidP="009F47A7">
      <w:pPr>
        <w:pStyle w:val="ECVText"/>
        <w:tabs>
          <w:tab w:val="left" w:pos="1992"/>
        </w:tabs>
        <w:rPr>
          <w:rFonts w:ascii="Times New Roman" w:hAnsi="Times New Roman" w:cs="Times New Roman"/>
          <w:noProof/>
          <w:sz w:val="24"/>
          <w:lang w:val="en-US" w:eastAsia="en-US" w:bidi="ar-SA"/>
        </w:rPr>
      </w:pPr>
      <w:bookmarkStart w:id="0" w:name="_GoBack"/>
      <w:bookmarkEnd w:id="0"/>
    </w:p>
    <w:p w:rsidR="006C4A6D" w:rsidRPr="00332229" w:rsidRDefault="006C4A6D" w:rsidP="009F47A7">
      <w:pPr>
        <w:pStyle w:val="ECVText"/>
        <w:tabs>
          <w:tab w:val="left" w:pos="1992"/>
        </w:tabs>
        <w:rPr>
          <w:rFonts w:ascii="Times New Roman" w:hAnsi="Times New Roman" w:cs="Times New Roman"/>
          <w:sz w:val="24"/>
          <w:rtl/>
          <w:lang w:bidi="ar-EG"/>
        </w:rPr>
      </w:pPr>
    </w:p>
    <w:sectPr w:rsidR="006C4A6D" w:rsidRPr="00332229" w:rsidSect="009F47A7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2160" w:right="677" w:bottom="1469" w:left="850" w:header="850" w:footer="619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142D" w:rsidRDefault="009A142D">
      <w:r>
        <w:separator/>
      </w:r>
    </w:p>
  </w:endnote>
  <w:endnote w:type="continuationSeparator" w:id="0">
    <w:p w:rsidR="009A142D" w:rsidRDefault="009A1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ArialMT">
    <w:altName w:val="Arial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BC2775">
    <w:pPr>
      <w:pStyle w:val="Footer"/>
      <w:tabs>
        <w:tab w:val="clear" w:pos="10205"/>
        <w:tab w:val="left" w:pos="2835"/>
        <w:tab w:val="right" w:pos="10375"/>
      </w:tabs>
      <w:autoSpaceDE w:val="0"/>
      <w:jc w:val="right"/>
    </w:pPr>
    <w:r>
      <w:rPr>
        <w:rFonts w:ascii="ArialMT" w:eastAsia="ArialMT" w:hAnsi="ArialMT" w:cs="ArialMT"/>
        <w:sz w:val="14"/>
        <w:szCs w:val="14"/>
      </w:rPr>
      <w:t>ORC – Online Research Club</w:t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B75186">
      <w:rPr>
        <w:rFonts w:eastAsia="ArialMT" w:cs="ArialMT"/>
        <w:noProof/>
        <w:sz w:val="14"/>
        <w:szCs w:val="14"/>
      </w:rPr>
      <w:t>6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B75186">
      <w:rPr>
        <w:rFonts w:eastAsia="ArialMT" w:cs="ArialMT"/>
        <w:noProof/>
        <w:sz w:val="14"/>
        <w:szCs w:val="14"/>
      </w:rPr>
      <w:t>7</w:t>
    </w:r>
    <w:r>
      <w:rPr>
        <w:rFonts w:eastAsia="ArialMT" w:cs="ArialMT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481B51">
    <w:pPr>
      <w:pStyle w:val="Footer"/>
      <w:tabs>
        <w:tab w:val="clear" w:pos="10205"/>
        <w:tab w:val="left" w:pos="2835"/>
        <w:tab w:val="right" w:pos="10375"/>
      </w:tabs>
      <w:autoSpaceDE w:val="0"/>
      <w:jc w:val="right"/>
    </w:pPr>
    <w:r>
      <w:rPr>
        <w:rFonts w:ascii="ArialMT" w:eastAsia="ArialMT" w:hAnsi="ArialMT" w:cs="ArialMT"/>
        <w:sz w:val="14"/>
        <w:szCs w:val="14"/>
      </w:rPr>
      <w:t>ORC – Online Research Club</w:t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72265C">
      <w:rPr>
        <w:rFonts w:eastAsia="ArialMT" w:cs="ArialMT"/>
        <w:noProof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72265C">
      <w:rPr>
        <w:rFonts w:eastAsia="ArialMT" w:cs="ArialMT"/>
        <w:noProof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142D" w:rsidRDefault="009A142D">
      <w:r>
        <w:separator/>
      </w:r>
    </w:p>
  </w:footnote>
  <w:footnote w:type="continuationSeparator" w:id="0">
    <w:p w:rsidR="009A142D" w:rsidRDefault="009A1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8D189A">
    <w:pPr>
      <w:pStyle w:val="ECVCurriculumVitaeNextPages"/>
    </w:pPr>
    <w:r>
      <w:t xml:space="preserve"> </w:t>
    </w:r>
    <w:r>
      <w:rPr>
        <w:noProof/>
        <w:lang w:val="en-US" w:eastAsia="en-US" w:bidi="ar-SA"/>
      </w:rPr>
      <w:drawing>
        <wp:inline distT="0" distB="0" distL="0" distR="0">
          <wp:extent cx="975360" cy="411480"/>
          <wp:effectExtent l="0" t="0" r="0" b="0"/>
          <wp:docPr id="14" name="Picture 14" descr="ORC cov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ORC cov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113" t="17308" r="3513"/>
                  <a:stretch>
                    <a:fillRect/>
                  </a:stretch>
                </pic:blipFill>
                <pic:spPr bwMode="auto">
                  <a:xfrm>
                    <a:off x="0" y="0"/>
                    <a:ext cx="97536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 xml:space="preserve"> </w:t>
    </w:r>
    <w:r w:rsidRPr="008D189A">
      <w:rPr>
        <w:szCs w:val="20"/>
        <w:lang w:val="en-US"/>
      </w:rPr>
      <w:t>Tran An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3807B8">
    <w:pPr>
      <w:pStyle w:val="ECVCurriculumVitaeNextPages"/>
      <w:jc w:val="left"/>
      <w:rPr>
        <w:noProof/>
      </w:rPr>
    </w:pPr>
    <w:r>
      <w:rPr>
        <w:noProof/>
      </w:rPr>
      <w:t xml:space="preserve"> </w:t>
    </w:r>
    <w:r>
      <w:rPr>
        <w:noProof/>
      </w:rPr>
      <w:tab/>
      <w:t xml:space="preserve"> </w:t>
    </w:r>
    <w:r w:rsidRPr="00332229">
      <w:rPr>
        <w:b/>
        <w:noProof/>
        <w:szCs w:val="20"/>
      </w:rPr>
      <w:t>Curriculum Vitae</w:t>
    </w:r>
    <w:r>
      <w:rPr>
        <w:noProof/>
        <w:szCs w:val="20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018527F"/>
    <w:multiLevelType w:val="hybridMultilevel"/>
    <w:tmpl w:val="46AA5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C7E0C"/>
    <w:multiLevelType w:val="hybridMultilevel"/>
    <w:tmpl w:val="B7269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770404"/>
    <w:multiLevelType w:val="hybridMultilevel"/>
    <w:tmpl w:val="90D0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8A3C44"/>
    <w:multiLevelType w:val="multilevel"/>
    <w:tmpl w:val="B4022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074F169D"/>
    <w:multiLevelType w:val="hybridMultilevel"/>
    <w:tmpl w:val="563CB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46605C"/>
    <w:multiLevelType w:val="hybridMultilevel"/>
    <w:tmpl w:val="4F700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44728"/>
    <w:multiLevelType w:val="hybridMultilevel"/>
    <w:tmpl w:val="DC4E38BC"/>
    <w:lvl w:ilvl="0" w:tplc="E71CD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0D786A"/>
    <w:multiLevelType w:val="hybridMultilevel"/>
    <w:tmpl w:val="BE5E9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72217"/>
    <w:multiLevelType w:val="hybridMultilevel"/>
    <w:tmpl w:val="3D76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C6418"/>
    <w:multiLevelType w:val="hybridMultilevel"/>
    <w:tmpl w:val="85D8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027D5"/>
    <w:multiLevelType w:val="hybridMultilevel"/>
    <w:tmpl w:val="BBDC9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3526E"/>
    <w:multiLevelType w:val="hybridMultilevel"/>
    <w:tmpl w:val="431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A0C9E"/>
    <w:multiLevelType w:val="hybridMultilevel"/>
    <w:tmpl w:val="68B0B8E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40CD"/>
    <w:multiLevelType w:val="hybridMultilevel"/>
    <w:tmpl w:val="1AA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3A2B22"/>
    <w:multiLevelType w:val="multilevel"/>
    <w:tmpl w:val="B4022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4E3468D8"/>
    <w:multiLevelType w:val="hybridMultilevel"/>
    <w:tmpl w:val="40B4A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E55A2"/>
    <w:multiLevelType w:val="hybridMultilevel"/>
    <w:tmpl w:val="CDD62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A4A98"/>
    <w:multiLevelType w:val="hybridMultilevel"/>
    <w:tmpl w:val="CC489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E4DBD"/>
    <w:multiLevelType w:val="hybridMultilevel"/>
    <w:tmpl w:val="3A9E1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F3FCA"/>
    <w:multiLevelType w:val="hybridMultilevel"/>
    <w:tmpl w:val="A692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97076"/>
    <w:multiLevelType w:val="hybridMultilevel"/>
    <w:tmpl w:val="6C78940E"/>
    <w:lvl w:ilvl="0" w:tplc="5380AA98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DF6F6F"/>
    <w:multiLevelType w:val="hybridMultilevel"/>
    <w:tmpl w:val="69FE9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5"/>
  </w:num>
  <w:num w:numId="5">
    <w:abstractNumId w:val="10"/>
  </w:num>
  <w:num w:numId="6">
    <w:abstractNumId w:val="17"/>
  </w:num>
  <w:num w:numId="7">
    <w:abstractNumId w:val="14"/>
  </w:num>
  <w:num w:numId="8">
    <w:abstractNumId w:val="8"/>
  </w:num>
  <w:num w:numId="9">
    <w:abstractNumId w:val="22"/>
  </w:num>
  <w:num w:numId="10">
    <w:abstractNumId w:val="21"/>
  </w:num>
  <w:num w:numId="11">
    <w:abstractNumId w:val="6"/>
  </w:num>
  <w:num w:numId="12">
    <w:abstractNumId w:val="15"/>
  </w:num>
  <w:num w:numId="13">
    <w:abstractNumId w:val="18"/>
  </w:num>
  <w:num w:numId="14">
    <w:abstractNumId w:val="11"/>
  </w:num>
  <w:num w:numId="15">
    <w:abstractNumId w:val="12"/>
  </w:num>
  <w:num w:numId="16">
    <w:abstractNumId w:val="19"/>
  </w:num>
  <w:num w:numId="17">
    <w:abstractNumId w:val="2"/>
  </w:num>
  <w:num w:numId="18">
    <w:abstractNumId w:val="20"/>
  </w:num>
  <w:num w:numId="19">
    <w:abstractNumId w:val="3"/>
  </w:num>
  <w:num w:numId="20">
    <w:abstractNumId w:val="23"/>
  </w:num>
  <w:num w:numId="21">
    <w:abstractNumId w:val="4"/>
  </w:num>
  <w:num w:numId="22">
    <w:abstractNumId w:val="9"/>
  </w:num>
  <w:num w:numId="23">
    <w:abstractNumId w:val="7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1sDQxMTexNDU3sDBW0lEKTi0uzszPAykwqgUAO9aC7CwAAAA="/>
  </w:docVars>
  <w:rsids>
    <w:rsidRoot w:val="00F17C98"/>
    <w:rsid w:val="00004EE8"/>
    <w:rsid w:val="00042F7D"/>
    <w:rsid w:val="00054667"/>
    <w:rsid w:val="0006424D"/>
    <w:rsid w:val="000719B8"/>
    <w:rsid w:val="000A1B65"/>
    <w:rsid w:val="000B0838"/>
    <w:rsid w:val="000E09E4"/>
    <w:rsid w:val="000E0DDE"/>
    <w:rsid w:val="000E60AE"/>
    <w:rsid w:val="000F148E"/>
    <w:rsid w:val="000F2CAB"/>
    <w:rsid w:val="00104BC8"/>
    <w:rsid w:val="00150177"/>
    <w:rsid w:val="00155AB4"/>
    <w:rsid w:val="00161A24"/>
    <w:rsid w:val="00162C59"/>
    <w:rsid w:val="00166BED"/>
    <w:rsid w:val="00184692"/>
    <w:rsid w:val="00194D32"/>
    <w:rsid w:val="001C454A"/>
    <w:rsid w:val="001C63E7"/>
    <w:rsid w:val="001D233C"/>
    <w:rsid w:val="001E5960"/>
    <w:rsid w:val="001F2823"/>
    <w:rsid w:val="002154BD"/>
    <w:rsid w:val="00223F50"/>
    <w:rsid w:val="0024036F"/>
    <w:rsid w:val="00257E93"/>
    <w:rsid w:val="0026007E"/>
    <w:rsid w:val="00263D6A"/>
    <w:rsid w:val="00280AC1"/>
    <w:rsid w:val="00294934"/>
    <w:rsid w:val="002A7F82"/>
    <w:rsid w:val="002B3D9E"/>
    <w:rsid w:val="002C2F8A"/>
    <w:rsid w:val="002C68F9"/>
    <w:rsid w:val="002F05BC"/>
    <w:rsid w:val="002F3C51"/>
    <w:rsid w:val="00300696"/>
    <w:rsid w:val="00320BE2"/>
    <w:rsid w:val="00330A17"/>
    <w:rsid w:val="00332229"/>
    <w:rsid w:val="0033589F"/>
    <w:rsid w:val="0034079E"/>
    <w:rsid w:val="00357B18"/>
    <w:rsid w:val="00370A3B"/>
    <w:rsid w:val="00372F28"/>
    <w:rsid w:val="003734E1"/>
    <w:rsid w:val="003807B8"/>
    <w:rsid w:val="003956CA"/>
    <w:rsid w:val="003E4945"/>
    <w:rsid w:val="003F522C"/>
    <w:rsid w:val="004116EA"/>
    <w:rsid w:val="00420CC7"/>
    <w:rsid w:val="00427140"/>
    <w:rsid w:val="004368F7"/>
    <w:rsid w:val="00437B44"/>
    <w:rsid w:val="00446A6C"/>
    <w:rsid w:val="00451FE4"/>
    <w:rsid w:val="00463284"/>
    <w:rsid w:val="00481ACA"/>
    <w:rsid w:val="00481B51"/>
    <w:rsid w:val="004A69F1"/>
    <w:rsid w:val="004B6252"/>
    <w:rsid w:val="004C7721"/>
    <w:rsid w:val="004D367C"/>
    <w:rsid w:val="004F12D6"/>
    <w:rsid w:val="004F22A3"/>
    <w:rsid w:val="00510578"/>
    <w:rsid w:val="005111D6"/>
    <w:rsid w:val="005149F5"/>
    <w:rsid w:val="005377A6"/>
    <w:rsid w:val="00554357"/>
    <w:rsid w:val="005562C0"/>
    <w:rsid w:val="00567763"/>
    <w:rsid w:val="0057738C"/>
    <w:rsid w:val="00582EC4"/>
    <w:rsid w:val="0058336C"/>
    <w:rsid w:val="00592C2C"/>
    <w:rsid w:val="005A627C"/>
    <w:rsid w:val="005B3DA3"/>
    <w:rsid w:val="005D5EE1"/>
    <w:rsid w:val="005F0AEB"/>
    <w:rsid w:val="00602D80"/>
    <w:rsid w:val="00604937"/>
    <w:rsid w:val="00611728"/>
    <w:rsid w:val="00613292"/>
    <w:rsid w:val="00634C53"/>
    <w:rsid w:val="0064432D"/>
    <w:rsid w:val="0066492D"/>
    <w:rsid w:val="006736DA"/>
    <w:rsid w:val="0068388D"/>
    <w:rsid w:val="00695F85"/>
    <w:rsid w:val="006A5167"/>
    <w:rsid w:val="006A7B6C"/>
    <w:rsid w:val="006B0044"/>
    <w:rsid w:val="006B086C"/>
    <w:rsid w:val="006C03C7"/>
    <w:rsid w:val="006C4A6D"/>
    <w:rsid w:val="006C599E"/>
    <w:rsid w:val="006E5E8F"/>
    <w:rsid w:val="006E6649"/>
    <w:rsid w:val="006F4A9D"/>
    <w:rsid w:val="00701753"/>
    <w:rsid w:val="0072265C"/>
    <w:rsid w:val="007265AA"/>
    <w:rsid w:val="00727595"/>
    <w:rsid w:val="007610BE"/>
    <w:rsid w:val="00776371"/>
    <w:rsid w:val="007E25DF"/>
    <w:rsid w:val="00816846"/>
    <w:rsid w:val="00832E1B"/>
    <w:rsid w:val="00860345"/>
    <w:rsid w:val="00860759"/>
    <w:rsid w:val="0089231E"/>
    <w:rsid w:val="008925A8"/>
    <w:rsid w:val="008A223D"/>
    <w:rsid w:val="008D189A"/>
    <w:rsid w:val="008E1BC2"/>
    <w:rsid w:val="008E4F18"/>
    <w:rsid w:val="00901AEF"/>
    <w:rsid w:val="00903E17"/>
    <w:rsid w:val="00904909"/>
    <w:rsid w:val="00944DF4"/>
    <w:rsid w:val="00955A06"/>
    <w:rsid w:val="0096494F"/>
    <w:rsid w:val="00971884"/>
    <w:rsid w:val="00985AE2"/>
    <w:rsid w:val="00985B64"/>
    <w:rsid w:val="009A0E7D"/>
    <w:rsid w:val="009A0F3C"/>
    <w:rsid w:val="009A142D"/>
    <w:rsid w:val="009A2741"/>
    <w:rsid w:val="009B6DDF"/>
    <w:rsid w:val="009C2923"/>
    <w:rsid w:val="009D4D17"/>
    <w:rsid w:val="009D6208"/>
    <w:rsid w:val="009E3881"/>
    <w:rsid w:val="009E670C"/>
    <w:rsid w:val="009F47A7"/>
    <w:rsid w:val="00A1784A"/>
    <w:rsid w:val="00A20D6F"/>
    <w:rsid w:val="00A31AC6"/>
    <w:rsid w:val="00A3733F"/>
    <w:rsid w:val="00A406F8"/>
    <w:rsid w:val="00A45AC9"/>
    <w:rsid w:val="00A57AEF"/>
    <w:rsid w:val="00A72621"/>
    <w:rsid w:val="00A7577D"/>
    <w:rsid w:val="00A93CF4"/>
    <w:rsid w:val="00A96983"/>
    <w:rsid w:val="00AA277E"/>
    <w:rsid w:val="00AC3A1A"/>
    <w:rsid w:val="00AD6122"/>
    <w:rsid w:val="00AE3541"/>
    <w:rsid w:val="00AE4A08"/>
    <w:rsid w:val="00AE7DF5"/>
    <w:rsid w:val="00B057AA"/>
    <w:rsid w:val="00B05C93"/>
    <w:rsid w:val="00B0783F"/>
    <w:rsid w:val="00B314E6"/>
    <w:rsid w:val="00B74540"/>
    <w:rsid w:val="00B75186"/>
    <w:rsid w:val="00B76E88"/>
    <w:rsid w:val="00B9012F"/>
    <w:rsid w:val="00B94185"/>
    <w:rsid w:val="00BA3D78"/>
    <w:rsid w:val="00BB3CF2"/>
    <w:rsid w:val="00BC2775"/>
    <w:rsid w:val="00BE3FC8"/>
    <w:rsid w:val="00BF73FA"/>
    <w:rsid w:val="00C16710"/>
    <w:rsid w:val="00C24FCC"/>
    <w:rsid w:val="00C30DDD"/>
    <w:rsid w:val="00C405DB"/>
    <w:rsid w:val="00C622E9"/>
    <w:rsid w:val="00C80D12"/>
    <w:rsid w:val="00C920EF"/>
    <w:rsid w:val="00C955F8"/>
    <w:rsid w:val="00CC7EB2"/>
    <w:rsid w:val="00CD2FE9"/>
    <w:rsid w:val="00CD67D8"/>
    <w:rsid w:val="00CD77EF"/>
    <w:rsid w:val="00CE78AB"/>
    <w:rsid w:val="00CF297E"/>
    <w:rsid w:val="00CF627C"/>
    <w:rsid w:val="00CF6382"/>
    <w:rsid w:val="00D00C19"/>
    <w:rsid w:val="00D06B07"/>
    <w:rsid w:val="00D23B8A"/>
    <w:rsid w:val="00D44105"/>
    <w:rsid w:val="00D4440B"/>
    <w:rsid w:val="00D57688"/>
    <w:rsid w:val="00D57ACB"/>
    <w:rsid w:val="00D8392A"/>
    <w:rsid w:val="00D947B4"/>
    <w:rsid w:val="00DA2AC9"/>
    <w:rsid w:val="00DC5C11"/>
    <w:rsid w:val="00DF3343"/>
    <w:rsid w:val="00DF620F"/>
    <w:rsid w:val="00E07706"/>
    <w:rsid w:val="00E17AB1"/>
    <w:rsid w:val="00E26FEB"/>
    <w:rsid w:val="00E3133A"/>
    <w:rsid w:val="00E40A2F"/>
    <w:rsid w:val="00E52681"/>
    <w:rsid w:val="00E95782"/>
    <w:rsid w:val="00EA218C"/>
    <w:rsid w:val="00EB0249"/>
    <w:rsid w:val="00EC2E03"/>
    <w:rsid w:val="00ED53D5"/>
    <w:rsid w:val="00ED7EA4"/>
    <w:rsid w:val="00EE0610"/>
    <w:rsid w:val="00EE5225"/>
    <w:rsid w:val="00F17C98"/>
    <w:rsid w:val="00F2298A"/>
    <w:rsid w:val="00F71DB6"/>
    <w:rsid w:val="00F76DC5"/>
    <w:rsid w:val="00F81426"/>
    <w:rsid w:val="00F864D5"/>
    <w:rsid w:val="00F96918"/>
    <w:rsid w:val="00FB3ACD"/>
    <w:rsid w:val="00FB50CE"/>
    <w:rsid w:val="00FC75E3"/>
    <w:rsid w:val="00FD26F3"/>
    <w:rsid w:val="00FD30F4"/>
    <w:rsid w:val="00FD3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chartTrackingRefBased/>
  <w15:docId w15:val="{BA75A5E6-6090-4B0F-82B5-D897A0F5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styleId="Heading1">
    <w:name w:val="heading 1"/>
    <w:basedOn w:val="Heading"/>
    <w:next w:val="BodyText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LineNumber">
    <w:name w:val="line number"/>
  </w:style>
  <w:style w:type="character" w:styleId="Hyperlink">
    <w:name w:val="Hyperlink"/>
    <w:rPr>
      <w:color w:val="00008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1">
    <w:name w:val="_ECV_ContactDetails1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1"/>
    <w:rPr>
      <w:u w:val="single"/>
    </w:rPr>
  </w:style>
  <w:style w:type="paragraph" w:customStyle="1" w:styleId="ECVText">
    <w:name w:val="_ECV_Text"/>
    <w:basedOn w:val="BodyText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character" w:styleId="CommentReference">
    <w:name w:val="annotation reference"/>
    <w:uiPriority w:val="99"/>
    <w:semiHidden/>
    <w:unhideWhenUsed/>
    <w:rsid w:val="00300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696"/>
    <w:rPr>
      <w:sz w:val="20"/>
      <w:szCs w:val="18"/>
    </w:rPr>
  </w:style>
  <w:style w:type="character" w:customStyle="1" w:styleId="CommentTextChar">
    <w:name w:val="Comment Text Char"/>
    <w:link w:val="CommentText"/>
    <w:uiPriority w:val="99"/>
    <w:semiHidden/>
    <w:rsid w:val="00300696"/>
    <w:rPr>
      <w:rFonts w:ascii="Arial" w:eastAsia="SimSun" w:hAnsi="Arial" w:cs="Mangal"/>
      <w:color w:val="3F3A38"/>
      <w:spacing w:val="-6"/>
      <w:kern w:val="1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6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696"/>
    <w:rPr>
      <w:rFonts w:ascii="Arial" w:eastAsia="SimSun" w:hAnsi="Arial" w:cs="Mangal"/>
      <w:b/>
      <w:bCs/>
      <w:color w:val="3F3A38"/>
      <w:spacing w:val="-6"/>
      <w:kern w:val="1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696"/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00696"/>
    <w:rPr>
      <w:rFonts w:ascii="Segoe UI" w:eastAsia="SimSun" w:hAnsi="Segoe UI" w:cs="Mangal"/>
      <w:color w:val="3F3A38"/>
      <w:spacing w:val="-6"/>
      <w:kern w:val="1"/>
      <w:sz w:val="18"/>
      <w:szCs w:val="16"/>
      <w:lang w:val="en-GB" w:eastAsia="hi-IN" w:bidi="hi-IN"/>
    </w:rPr>
  </w:style>
  <w:style w:type="character" w:customStyle="1" w:styleId="apple-converted-space">
    <w:name w:val="apple-converted-space"/>
    <w:rsid w:val="00E17AB1"/>
  </w:style>
  <w:style w:type="character" w:customStyle="1" w:styleId="reference-text">
    <w:name w:val="reference-text"/>
    <w:rsid w:val="00E1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C7974E-8995-402B-9612-42E5ADD0F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>kkostas</Company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Hoang Giang</dc:creator>
  <cp:keywords>Europass, CV, Cedefop</cp:keywords>
  <dc:description/>
  <cp:lastModifiedBy>Ibrahim Ahmed</cp:lastModifiedBy>
  <cp:revision>57</cp:revision>
  <cp:lastPrinted>2016-09-22T18:09:00Z</cp:lastPrinted>
  <dcterms:created xsi:type="dcterms:W3CDTF">2016-10-14T21:07:00Z</dcterms:created>
  <dcterms:modified xsi:type="dcterms:W3CDTF">2016-10-26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